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C7363" w14:textId="77777777" w:rsidR="003D6A17" w:rsidRPr="002D11E8" w:rsidRDefault="003D6A17" w:rsidP="003D6A17">
      <w:pPr>
        <w:pStyle w:val="Title"/>
      </w:pPr>
      <w:r>
        <w:t>INSTRU</w:t>
      </w:r>
      <w:r w:rsidRPr="002D11E8">
        <w:t xml:space="preserve">CTIONS FOR AUTHORS OF </w:t>
      </w:r>
      <w:r w:rsidR="00D14C58" w:rsidRPr="002D11E8">
        <w:t>poster</w:t>
      </w:r>
      <w:r w:rsidRPr="002D11E8">
        <w:t xml:space="preserve"> </w:t>
      </w:r>
      <w:r w:rsidR="00D14C58" w:rsidRPr="002D11E8">
        <w:t>extended abstracts</w:t>
      </w:r>
    </w:p>
    <w:p w14:paraId="68C36724" w14:textId="77777777" w:rsidR="00F21399" w:rsidRPr="002D11E8" w:rsidRDefault="00F21399" w:rsidP="00F21399">
      <w:pPr>
        <w:pStyle w:val="NormalIndent"/>
        <w:ind w:firstLine="0"/>
      </w:pPr>
    </w:p>
    <w:p w14:paraId="2B58C98A" w14:textId="77777777" w:rsidR="00F21399" w:rsidRPr="002D11E8" w:rsidRDefault="00F21399" w:rsidP="00F21399">
      <w:pPr>
        <w:pStyle w:val="NormalIndent"/>
        <w:ind w:firstLine="0"/>
      </w:pPr>
    </w:p>
    <w:p w14:paraId="3B2A65BC" w14:textId="77777777" w:rsidR="00C30B57" w:rsidRPr="002605EA" w:rsidRDefault="00C30B57" w:rsidP="00C30B57">
      <w:pPr>
        <w:pStyle w:val="NormalIndent"/>
        <w:ind w:firstLine="0"/>
        <w:jc w:val="center"/>
      </w:pPr>
      <w:r>
        <w:t>Varun Ramamohan</w:t>
      </w:r>
      <w:r w:rsidRPr="002605EA">
        <w:rPr>
          <w:vertAlign w:val="superscript"/>
        </w:rPr>
        <w:t>1</w:t>
      </w:r>
      <w:r w:rsidRPr="002605EA">
        <w:t>, Anatoli Djanatliev</w:t>
      </w:r>
      <w:r w:rsidRPr="002605EA">
        <w:rPr>
          <w:vertAlign w:val="superscript"/>
        </w:rPr>
        <w:t>2</w:t>
      </w:r>
      <w:r w:rsidRPr="002605EA">
        <w:t xml:space="preserve">, </w:t>
      </w:r>
      <w:r>
        <w:t>Masoud Fakhimi</w:t>
      </w:r>
      <w:r w:rsidRPr="002605EA">
        <w:rPr>
          <w:vertAlign w:val="superscript"/>
        </w:rPr>
        <w:t>3</w:t>
      </w:r>
      <w:r w:rsidRPr="002605EA">
        <w:t xml:space="preserve">, </w:t>
      </w:r>
      <w:r>
        <w:t xml:space="preserve">Caroline </w:t>
      </w:r>
      <w:r w:rsidRPr="002605EA">
        <w:t>K</w:t>
      </w:r>
      <w:r>
        <w:t>rejci</w:t>
      </w:r>
      <w:r w:rsidRPr="002605EA">
        <w:rPr>
          <w:vertAlign w:val="superscript"/>
        </w:rPr>
        <w:t>4</w:t>
      </w:r>
      <w:r w:rsidRPr="002605EA">
        <w:t xml:space="preserve">, and </w:t>
      </w:r>
      <w:r>
        <w:t>Cristina Ruiz Martin</w:t>
      </w:r>
      <w:r w:rsidRPr="002605EA">
        <w:rPr>
          <w:vertAlign w:val="superscript"/>
        </w:rPr>
        <w:t>5</w:t>
      </w:r>
    </w:p>
    <w:p w14:paraId="648DC033" w14:textId="77777777" w:rsidR="00C30B57" w:rsidRPr="002605EA" w:rsidRDefault="00C30B57" w:rsidP="00C30B57">
      <w:pPr>
        <w:pStyle w:val="NormalIndent"/>
        <w:ind w:firstLine="0"/>
        <w:jc w:val="center"/>
      </w:pPr>
    </w:p>
    <w:p w14:paraId="2D135BBD" w14:textId="77777777" w:rsidR="00C30B57" w:rsidRPr="002605EA" w:rsidRDefault="00C30B57" w:rsidP="00C30B57">
      <w:pPr>
        <w:pStyle w:val="NormalIndent"/>
        <w:ind w:firstLine="0"/>
        <w:jc w:val="center"/>
      </w:pPr>
      <w:r w:rsidRPr="002605EA">
        <w:rPr>
          <w:vertAlign w:val="superscript"/>
        </w:rPr>
        <w:t>1</w:t>
      </w:r>
      <w:r w:rsidRPr="002605EA">
        <w:t xml:space="preserve">Dept. of </w:t>
      </w:r>
      <w:r>
        <w:t>Mechanical</w:t>
      </w:r>
      <w:r w:rsidRPr="002605EA">
        <w:t xml:space="preserve"> Eng., </w:t>
      </w:r>
      <w:r>
        <w:t>Indian Institute of Technology Delhi</w:t>
      </w:r>
      <w:r w:rsidRPr="002605EA">
        <w:t xml:space="preserve">, </w:t>
      </w:r>
      <w:r>
        <w:t>New Delhi</w:t>
      </w:r>
      <w:r w:rsidRPr="002605EA">
        <w:t xml:space="preserve">, </w:t>
      </w:r>
      <w:r>
        <w:t>INDIA</w:t>
      </w:r>
    </w:p>
    <w:p w14:paraId="5AB33B20" w14:textId="77777777" w:rsidR="00C30B57" w:rsidRPr="001C0977" w:rsidRDefault="00C30B57" w:rsidP="00C30B57">
      <w:pPr>
        <w:pStyle w:val="NormalIndent"/>
        <w:ind w:firstLine="0"/>
        <w:jc w:val="center"/>
        <w:rPr>
          <w:highlight w:val="yellow"/>
        </w:rPr>
      </w:pPr>
      <w:r w:rsidRPr="002605EA">
        <w:rPr>
          <w:vertAlign w:val="superscript"/>
        </w:rPr>
        <w:t>2</w:t>
      </w:r>
      <w:r w:rsidRPr="002605EA">
        <w:t xml:space="preserve">Dept. </w:t>
      </w:r>
      <w:r w:rsidRPr="002A6CE0">
        <w:t>of Computer Science, University of Applied Sciences Ingolstadt, Ingolstadt, GERMANY</w:t>
      </w:r>
    </w:p>
    <w:p w14:paraId="28F00FD2" w14:textId="2DE52D53" w:rsidR="00C30B57" w:rsidRPr="00450554" w:rsidRDefault="00C30B57" w:rsidP="00C30B57">
      <w:pPr>
        <w:pStyle w:val="NormalIndent"/>
        <w:ind w:firstLine="0"/>
        <w:jc w:val="center"/>
      </w:pPr>
      <w:r w:rsidRPr="002605EA">
        <w:rPr>
          <w:vertAlign w:val="superscript"/>
        </w:rPr>
        <w:t>3</w:t>
      </w:r>
      <w:r w:rsidRPr="002605EA">
        <w:t>University</w:t>
      </w:r>
      <w:r w:rsidRPr="00450554">
        <w:t xml:space="preserve"> of </w:t>
      </w:r>
      <w:r>
        <w:t>Surrey</w:t>
      </w:r>
      <w:r w:rsidRPr="00450554">
        <w:t xml:space="preserve">, </w:t>
      </w:r>
      <w:r w:rsidR="003E2D0F">
        <w:t>Surrey</w:t>
      </w:r>
      <w:r w:rsidR="003E2D0F" w:rsidRPr="002605EA">
        <w:t xml:space="preserve"> Business School, </w:t>
      </w:r>
      <w:r>
        <w:t>Guildford</w:t>
      </w:r>
      <w:r w:rsidRPr="00450554">
        <w:t>,</w:t>
      </w:r>
      <w:r>
        <w:t xml:space="preserve"> Surrey,</w:t>
      </w:r>
      <w:r w:rsidRPr="00450554">
        <w:t xml:space="preserve"> UK</w:t>
      </w:r>
    </w:p>
    <w:p w14:paraId="1C9BB2EC" w14:textId="77777777" w:rsidR="00C30B57" w:rsidRPr="00450554" w:rsidRDefault="00C30B57" w:rsidP="00C30B57">
      <w:pPr>
        <w:pStyle w:val="NormalIndent"/>
        <w:ind w:firstLine="0"/>
        <w:jc w:val="center"/>
      </w:pPr>
      <w:r w:rsidRPr="00450554">
        <w:rPr>
          <w:vertAlign w:val="superscript"/>
        </w:rPr>
        <w:t>4</w:t>
      </w:r>
      <w:r w:rsidRPr="00450554">
        <w:t>In</w:t>
      </w:r>
      <w:r>
        <w:t>dustrial</w:t>
      </w:r>
      <w:r w:rsidRPr="00450554">
        <w:t>,</w:t>
      </w:r>
      <w:r>
        <w:t xml:space="preserve"> Manufacturing and Systems Eng.,</w:t>
      </w:r>
      <w:r w:rsidRPr="00450554">
        <w:t xml:space="preserve"> University of </w:t>
      </w:r>
      <w:r>
        <w:t>Texas at Arlington</w:t>
      </w:r>
      <w:r w:rsidRPr="00450554">
        <w:t xml:space="preserve">, </w:t>
      </w:r>
      <w:r>
        <w:t>Arlington, TX, USA</w:t>
      </w:r>
    </w:p>
    <w:p w14:paraId="132B011D" w14:textId="1C2BD417" w:rsidR="0076714D" w:rsidRPr="002D11E8" w:rsidRDefault="00C30B57" w:rsidP="00C30B57">
      <w:pPr>
        <w:pStyle w:val="NormalIndent"/>
        <w:ind w:firstLine="0"/>
        <w:jc w:val="center"/>
      </w:pPr>
      <w:r w:rsidRPr="00450554">
        <w:rPr>
          <w:vertAlign w:val="superscript"/>
        </w:rPr>
        <w:t>5</w:t>
      </w:r>
      <w:r w:rsidRPr="00450554">
        <w:t>Dept</w:t>
      </w:r>
      <w:r>
        <w:t>. of Systems and Computer</w:t>
      </w:r>
      <w:r w:rsidRPr="00450554">
        <w:t xml:space="preserve"> Eng., </w:t>
      </w:r>
      <w:r>
        <w:t>Carleton University</w:t>
      </w:r>
      <w:r w:rsidRPr="00450554">
        <w:t xml:space="preserve">, </w:t>
      </w:r>
      <w:r>
        <w:t>Ottawa, ON, CANADA</w:t>
      </w:r>
    </w:p>
    <w:p w14:paraId="418FB6D8" w14:textId="77777777" w:rsidR="00F21399" w:rsidRPr="002D11E8" w:rsidRDefault="00F21399" w:rsidP="00F21399">
      <w:pPr>
        <w:pStyle w:val="NormalIndent"/>
        <w:ind w:firstLine="0"/>
      </w:pPr>
    </w:p>
    <w:p w14:paraId="4166423A" w14:textId="77777777" w:rsidR="00F21399" w:rsidRPr="002D11E8" w:rsidRDefault="00F21399" w:rsidP="00F21399">
      <w:pPr>
        <w:pStyle w:val="NormalIndent"/>
        <w:ind w:firstLine="0"/>
      </w:pPr>
    </w:p>
    <w:p w14:paraId="0B078909" w14:textId="77777777" w:rsidR="003D6A17" w:rsidRPr="002D11E8" w:rsidRDefault="003D6A17" w:rsidP="00730C42">
      <w:pPr>
        <w:pStyle w:val="Abstract"/>
      </w:pPr>
      <w:r w:rsidRPr="002D11E8">
        <w:t>ABSTRACT</w:t>
      </w:r>
    </w:p>
    <w:p w14:paraId="3B20C934" w14:textId="1D721026" w:rsidR="003D6A17" w:rsidRDefault="00D14C58" w:rsidP="003D6A17">
      <w:r w:rsidRPr="002D11E8">
        <w:t xml:space="preserve">This </w:t>
      </w:r>
      <w:r w:rsidR="00DC555D">
        <w:t xml:space="preserve">document provides instructions </w:t>
      </w:r>
      <w:r w:rsidRPr="002D11E8">
        <w:t xml:space="preserve">for producing an extended abstract for a poster presentation at the </w:t>
      </w:r>
      <w:r w:rsidR="00665338" w:rsidRPr="002D11E8">
        <w:t>20</w:t>
      </w:r>
      <w:bookmarkStart w:id="0" w:name="WSCYearBookmark"/>
      <w:r w:rsidR="00665338" w:rsidRPr="002D11E8">
        <w:t>2</w:t>
      </w:r>
      <w:bookmarkEnd w:id="0"/>
      <w:r w:rsidR="005D774D">
        <w:t>6</w:t>
      </w:r>
      <w:r w:rsidR="00BC26A0" w:rsidRPr="002D11E8">
        <w:t xml:space="preserve"> </w:t>
      </w:r>
      <w:r w:rsidRPr="002D11E8">
        <w:t>Winter Simulation Conference (WSC</w:t>
      </w:r>
      <w:r w:rsidRPr="00D14C58">
        <w:t>) with Microsoft Word</w:t>
      </w:r>
      <w:r w:rsidR="00DC555D">
        <w:t>. It</w:t>
      </w:r>
      <w:r w:rsidRPr="00D14C58">
        <w:t xml:space="preserve"> also serves as a sample file that you can edit to produce your submission. Please follow the guidelines herein when preparing your poster abstract. Failure to do so may result in a poster being rejected, returned for appropriate revision, or edited without your </w:t>
      </w:r>
      <w:r w:rsidR="00DC555D">
        <w:t xml:space="preserve">prior </w:t>
      </w:r>
      <w:r w:rsidRPr="00D14C58">
        <w:t>knowledge</w:t>
      </w:r>
      <w:r w:rsidR="003D6A17">
        <w:t>.</w:t>
      </w:r>
    </w:p>
    <w:p w14:paraId="73D3ACCD" w14:textId="77777777" w:rsidR="003D6A17" w:rsidRDefault="003D6A17" w:rsidP="00730C42">
      <w:pPr>
        <w:pStyle w:val="Heading1"/>
      </w:pPr>
      <w:r>
        <w:t>INTRODUCTION</w:t>
      </w:r>
    </w:p>
    <w:p w14:paraId="1A99174E" w14:textId="4D770BE1" w:rsidR="00C579DB" w:rsidRDefault="00812F09" w:rsidP="00C579DB">
      <w:pPr>
        <w:rPr>
          <w:szCs w:val="22"/>
        </w:rPr>
      </w:pPr>
      <w:r w:rsidRPr="00812F09">
        <w:rPr>
          <w:szCs w:val="22"/>
        </w:rPr>
        <w:t>This paper provides instructions for prepar</w:t>
      </w:r>
      <w:r w:rsidR="00977B90">
        <w:rPr>
          <w:szCs w:val="22"/>
        </w:rPr>
        <w:t xml:space="preserve">ing </w:t>
      </w:r>
      <w:r w:rsidRPr="00812F09">
        <w:rPr>
          <w:szCs w:val="22"/>
        </w:rPr>
        <w:t xml:space="preserve">an extended abstract for a poster presentation at the </w:t>
      </w:r>
      <w:r w:rsidR="00665338">
        <w:t>20</w:t>
      </w:r>
      <w:r w:rsidR="009054B4">
        <w:t>2</w:t>
      </w:r>
      <w:r w:rsidR="005E67E2">
        <w:t>6</w:t>
      </w:r>
      <w:r w:rsidRPr="00812F09">
        <w:rPr>
          <w:szCs w:val="22"/>
        </w:rPr>
        <w:t xml:space="preserve"> Winter Simulation Conference (WSC) with Microsoft Word. </w:t>
      </w:r>
      <w:r w:rsidRPr="00812F09">
        <w:rPr>
          <w:b/>
          <w:szCs w:val="22"/>
        </w:rPr>
        <w:t xml:space="preserve">The easiest way to write an extended abstract using Microsoft Word that complies with the requirements is to use the </w:t>
      </w:r>
      <w:r w:rsidR="00B23A63">
        <w:rPr>
          <w:b/>
          <w:szCs w:val="22"/>
        </w:rPr>
        <w:t>WSC26_</w:t>
      </w:r>
      <w:r w:rsidR="000D37D5">
        <w:rPr>
          <w:b/>
          <w:szCs w:val="22"/>
        </w:rPr>
        <w:t>InstructionsForAuthors_</w:t>
      </w:r>
      <w:r w:rsidR="007F07FB">
        <w:rPr>
          <w:b/>
          <w:szCs w:val="22"/>
        </w:rPr>
        <w:t>ExtendedAbstract</w:t>
      </w:r>
      <w:r w:rsidRPr="007B64A1">
        <w:rPr>
          <w:b/>
          <w:szCs w:val="22"/>
        </w:rPr>
        <w:t>.do</w:t>
      </w:r>
      <w:r w:rsidR="000D37D5">
        <w:rPr>
          <w:b/>
          <w:szCs w:val="22"/>
        </w:rPr>
        <w:t>c</w:t>
      </w:r>
      <w:r w:rsidRPr="007B64A1">
        <w:rPr>
          <w:b/>
          <w:szCs w:val="22"/>
        </w:rPr>
        <w:t>x</w:t>
      </w:r>
      <w:r w:rsidRPr="00812F09">
        <w:rPr>
          <w:b/>
          <w:szCs w:val="22"/>
        </w:rPr>
        <w:t xml:space="preserve"> template file.</w:t>
      </w:r>
      <w:r w:rsidRPr="00812F09">
        <w:rPr>
          <w:szCs w:val="22"/>
        </w:rPr>
        <w:t xml:space="preserve"> Do not use an older version, </w:t>
      </w:r>
      <w:r w:rsidRPr="00812F09">
        <w:rPr>
          <w:i/>
          <w:szCs w:val="22"/>
        </w:rPr>
        <w:t>as some specifications have changed</w:t>
      </w:r>
      <w:r w:rsidRPr="00812F09">
        <w:rPr>
          <w:szCs w:val="22"/>
        </w:rPr>
        <w:t>.</w:t>
      </w:r>
    </w:p>
    <w:p w14:paraId="7E1FD549" w14:textId="77777777" w:rsidR="00B85A0C" w:rsidRDefault="001176A8" w:rsidP="001176A8">
      <w:pPr>
        <w:pStyle w:val="Heading1"/>
      </w:pPr>
      <w:r w:rsidRPr="001176A8">
        <w:t>LENGTH AND CONTENTS OF EXTENDED ABSTRACTS</w:t>
      </w:r>
    </w:p>
    <w:p w14:paraId="26465C70" w14:textId="3AFE1386" w:rsidR="001176A8" w:rsidRDefault="001176A8" w:rsidP="001176A8">
      <w:r>
        <w:t xml:space="preserve">The extended abstract </w:t>
      </w:r>
      <w:r w:rsidR="00977B90">
        <w:t>is</w:t>
      </w:r>
      <w:r>
        <w:t xml:space="preserve"> strictly limited to a maximum of 2 pages. The first page of the extended abstract </w:t>
      </w:r>
      <w:r w:rsidR="00977B90">
        <w:t>must be</w:t>
      </w:r>
      <w:r>
        <w:t xml:space="preserve"> formatted the same as a proceedings paper. The title will appear in BOLD UPPERCASE text. The title is followed by the author names and affiliations.</w:t>
      </w:r>
    </w:p>
    <w:p w14:paraId="74550588" w14:textId="5EDD7EBE" w:rsidR="001176A8" w:rsidRDefault="001176A8" w:rsidP="001176A8">
      <w:r>
        <w:tab/>
        <w:t xml:space="preserve">Each extended abstract </w:t>
      </w:r>
      <w:r w:rsidR="00977B90">
        <w:t xml:space="preserve">must include </w:t>
      </w:r>
      <w:r>
        <w:t>an abstract. The abstract should be at most 150 words. Since abstracts will also appear in the final program, the length limit of 150 words will be strictly enforced. The abstract should consist of a single paragraph and it should not contain references or mathematical symbols. Do not include a list of keywords. Following the abstract, the content of the extended abstract may be broken down into one or more numbered sections with appropriate section titles.</w:t>
      </w:r>
    </w:p>
    <w:p w14:paraId="7CC2323B" w14:textId="03FB3833" w:rsidR="00594B59" w:rsidRDefault="001176A8" w:rsidP="001176A8">
      <w:r>
        <w:tab/>
        <w:t>Finally, if appropriate, the extended abstract may have a references section that appears at the end of the document. The references section is not numbered</w:t>
      </w:r>
      <w:r w:rsidR="00977B90">
        <w:t xml:space="preserve"> and will count toward </w:t>
      </w:r>
      <w:r>
        <w:t xml:space="preserve">the </w:t>
      </w:r>
      <w:r w:rsidR="00977B90">
        <w:t>2-</w:t>
      </w:r>
      <w:r>
        <w:t xml:space="preserve">page limit for the extended abstract. </w:t>
      </w:r>
      <w:r w:rsidR="00594B59" w:rsidRPr="00594B59">
        <w:t xml:space="preserve">Do not insert additional space between references. References have a reduced font of 9 pt and a line spacing of 10.5 pt. </w:t>
      </w:r>
    </w:p>
    <w:p w14:paraId="410DFD24" w14:textId="77777777" w:rsidR="001176A8" w:rsidRDefault="00594B59" w:rsidP="001176A8">
      <w:r>
        <w:tab/>
      </w:r>
      <w:r w:rsidR="001176A8">
        <w:t>Due to space limitations, extended abstracts will not include author biographies.</w:t>
      </w:r>
    </w:p>
    <w:p w14:paraId="50B523B8" w14:textId="77777777" w:rsidR="003D6A17" w:rsidRDefault="001176A8" w:rsidP="003D6A17">
      <w:pPr>
        <w:pStyle w:val="Heading1"/>
      </w:pPr>
      <w:r>
        <w:t>format of extended abstracts</w:t>
      </w:r>
    </w:p>
    <w:p w14:paraId="50283B49" w14:textId="1529752E" w:rsidR="003661B3" w:rsidRDefault="003661B3" w:rsidP="003D6A17">
      <w:pPr>
        <w:pStyle w:val="NormalIndent"/>
        <w:ind w:firstLine="0"/>
      </w:pPr>
      <w:r w:rsidRPr="003661B3">
        <w:t xml:space="preserve">The general format of the extended abstracts will follow </w:t>
      </w:r>
      <w:r w:rsidRPr="00BC26A0">
        <w:rPr>
          <w:b/>
          <w:bCs/>
        </w:rPr>
        <w:t>the same formatting requirements as WSC proceedings papers for all of the required elements (title, author information, abstract, section titles, paragraphs, equations, figures, tables, references, etc.)</w:t>
      </w:r>
      <w:r w:rsidR="00977B90" w:rsidRPr="00977B90">
        <w:t>.</w:t>
      </w:r>
      <w:r w:rsidRPr="003661B3">
        <w:t xml:space="preserve"> For specific formatting instructions for each of </w:t>
      </w:r>
      <w:r w:rsidRPr="003661B3">
        <w:lastRenderedPageBreak/>
        <w:t xml:space="preserve">these items, please refer to the appropriate MS Word or Latex instructions/sample papers available from the WSC Author Kit on the WSC website </w:t>
      </w:r>
      <w:hyperlink r:id="rId12" w:history="1">
        <w:r w:rsidRPr="008B0B11">
          <w:rPr>
            <w:rStyle w:val="Hyperlink"/>
          </w:rPr>
          <w:t>http://www.wintersim.org</w:t>
        </w:r>
      </w:hyperlink>
      <w:r>
        <w:t xml:space="preserve"> </w:t>
      </w:r>
      <w:r w:rsidRPr="003661B3">
        <w:t xml:space="preserve">(WSC BoD </w:t>
      </w:r>
      <w:r w:rsidR="00665338">
        <w:t>20</w:t>
      </w:r>
      <w:r w:rsidR="009054B4">
        <w:t>2</w:t>
      </w:r>
      <w:r w:rsidR="00FD1EFC">
        <w:t>6</w:t>
      </w:r>
      <w:r w:rsidRPr="003661B3">
        <w:t>).</w:t>
      </w:r>
    </w:p>
    <w:p w14:paraId="32773982" w14:textId="77777777" w:rsidR="003D6A17" w:rsidRDefault="003661B3" w:rsidP="003D6A17">
      <w:pPr>
        <w:pStyle w:val="Heading1"/>
      </w:pPr>
      <w:r>
        <w:t>getting help</w:t>
      </w:r>
    </w:p>
    <w:p w14:paraId="22E60FD6" w14:textId="5F99D785" w:rsidR="00B43880" w:rsidRDefault="00BC26A0" w:rsidP="00B43880">
      <w:pPr>
        <w:pStyle w:val="NormalIndent"/>
        <w:ind w:firstLine="0"/>
        <w:rPr>
          <w:szCs w:val="22"/>
        </w:rPr>
      </w:pPr>
      <w:r w:rsidRPr="00726066">
        <w:rPr>
          <w:szCs w:val="22"/>
        </w:rPr>
        <w:t xml:space="preserve">If you need help in preparing your </w:t>
      </w:r>
      <w:r w:rsidR="004F2739">
        <w:rPr>
          <w:szCs w:val="22"/>
        </w:rPr>
        <w:t>extended abstract</w:t>
      </w:r>
      <w:r w:rsidRPr="00726066">
        <w:rPr>
          <w:szCs w:val="22"/>
        </w:rPr>
        <w:t xml:space="preserve">, </w:t>
      </w:r>
      <w:r w:rsidR="00977B90">
        <w:rPr>
          <w:szCs w:val="22"/>
        </w:rPr>
        <w:t xml:space="preserve">please </w:t>
      </w:r>
      <w:r w:rsidRPr="00726066">
        <w:rPr>
          <w:szCs w:val="22"/>
        </w:rPr>
        <w:t>contact the proceedings editors. You can reach us individually using the contact information below:</w:t>
      </w:r>
      <w:r w:rsidR="00B43880" w:rsidRPr="00B43880">
        <w:rPr>
          <w:szCs w:val="22"/>
        </w:rPr>
        <w:t xml:space="preserve"> </w:t>
      </w:r>
    </w:p>
    <w:p w14:paraId="367E3877" w14:textId="77777777" w:rsidR="00825D4D" w:rsidRDefault="00825D4D" w:rsidP="00B43880">
      <w:pPr>
        <w:pStyle w:val="NormalIndent"/>
        <w:ind w:firstLine="0"/>
        <w:rPr>
          <w:szCs w:val="22"/>
        </w:rPr>
      </w:pP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825D4D" w:rsidRPr="000B0AEE" w14:paraId="55AFCCBF" w14:textId="77777777" w:rsidTr="00BF6084">
        <w:tc>
          <w:tcPr>
            <w:tcW w:w="4217" w:type="dxa"/>
          </w:tcPr>
          <w:p w14:paraId="65A918B0" w14:textId="77777777" w:rsidR="00825D4D" w:rsidRPr="000B0AEE" w:rsidRDefault="00825D4D" w:rsidP="00BF6084">
            <w:pPr>
              <w:rPr>
                <w:lang w:val="en-GB"/>
              </w:rPr>
            </w:pPr>
            <w:r>
              <w:rPr>
                <w:lang w:val="en-GB"/>
              </w:rPr>
              <w:t>Varun Ramamohan</w:t>
            </w:r>
            <w:r w:rsidRPr="000B0AEE">
              <w:rPr>
                <w:lang w:val="en-GB"/>
              </w:rPr>
              <w:t xml:space="preserve"> </w:t>
            </w:r>
            <w:r w:rsidRPr="00323235">
              <w:t>(</w:t>
            </w:r>
            <w:r w:rsidRPr="00323235">
              <w:rPr>
                <w:i/>
              </w:rPr>
              <w:t>lead editor</w:t>
            </w:r>
            <w:r w:rsidRPr="00323235">
              <w:t>)</w:t>
            </w:r>
          </w:p>
          <w:p w14:paraId="23250CFA" w14:textId="77777777" w:rsidR="00825D4D" w:rsidRPr="000B0AEE" w:rsidRDefault="00825D4D" w:rsidP="00BF6084">
            <w:pPr>
              <w:rPr>
                <w:lang w:val="en-GB"/>
              </w:rPr>
            </w:pPr>
            <w:r>
              <w:rPr>
                <w:lang w:val="en-GB"/>
              </w:rPr>
              <w:t>Indian Institute of Technology Delhi</w:t>
            </w:r>
          </w:p>
          <w:p w14:paraId="5F6FA205" w14:textId="77777777" w:rsidR="00825D4D" w:rsidRPr="00323235" w:rsidRDefault="00825D4D" w:rsidP="00BF6084">
            <w:pPr>
              <w:rPr>
                <w:rStyle w:val="Hyperlink"/>
                <w:szCs w:val="22"/>
                <w:lang w:val="de-DE"/>
              </w:rPr>
            </w:pPr>
            <w:r w:rsidRPr="000B0AEE">
              <w:rPr>
                <w:lang w:val="de-DE"/>
              </w:rPr>
              <w:t xml:space="preserve">E-Mail: </w:t>
            </w:r>
            <w:r w:rsidRPr="00983C54">
              <w:rPr>
                <w:rStyle w:val="Hyperlink"/>
                <w:lang w:val="en-GB"/>
              </w:rPr>
              <w:t>varunr@mech.iitd.ac.in</w:t>
            </w:r>
          </w:p>
          <w:p w14:paraId="58A7736E" w14:textId="77777777" w:rsidR="00825D4D" w:rsidRPr="00323235" w:rsidRDefault="00825D4D" w:rsidP="00BF6084">
            <w:pPr>
              <w:pStyle w:val="NormalIndent"/>
              <w:rPr>
                <w:lang w:val="de-DE"/>
              </w:rPr>
            </w:pPr>
          </w:p>
        </w:tc>
        <w:tc>
          <w:tcPr>
            <w:tcW w:w="4675" w:type="dxa"/>
          </w:tcPr>
          <w:p w14:paraId="2B042618" w14:textId="77777777" w:rsidR="00825D4D" w:rsidRDefault="00825D4D" w:rsidP="00BF6084">
            <w:r w:rsidRPr="006D5C35">
              <w:t>Anatoli Djanatliev</w:t>
            </w:r>
          </w:p>
          <w:p w14:paraId="5936261B" w14:textId="77777777" w:rsidR="00825D4D" w:rsidRPr="000B0AEE" w:rsidRDefault="00825D4D" w:rsidP="00BF6084">
            <w:pPr>
              <w:rPr>
                <w:lang w:val="en-GB"/>
              </w:rPr>
            </w:pPr>
            <w:r w:rsidRPr="000B0AEE">
              <w:rPr>
                <w:lang w:val="en-GB"/>
              </w:rPr>
              <w:t>University of Applied Sciences Ingolstadt</w:t>
            </w:r>
          </w:p>
          <w:p w14:paraId="0D60CD47" w14:textId="77777777" w:rsidR="00825D4D" w:rsidRPr="00323235" w:rsidRDefault="00825D4D" w:rsidP="00BF6084">
            <w:pPr>
              <w:rPr>
                <w:lang w:val="de-DE"/>
              </w:rPr>
            </w:pPr>
            <w:r w:rsidRPr="000B0AEE">
              <w:rPr>
                <w:lang w:val="de-DE"/>
              </w:rPr>
              <w:t xml:space="preserve">E-Mail: </w:t>
            </w:r>
            <w:hyperlink r:id="rId13" w:history="1">
              <w:r w:rsidRPr="000B0AEE">
                <w:rPr>
                  <w:rStyle w:val="Hyperlink"/>
                  <w:lang w:val="de-DE"/>
                </w:rPr>
                <w:t>anatoli.djanatliev@thi.de</w:t>
              </w:r>
            </w:hyperlink>
          </w:p>
        </w:tc>
      </w:tr>
      <w:tr w:rsidR="00825D4D" w:rsidRPr="000B0AEE" w14:paraId="7345C765" w14:textId="77777777" w:rsidTr="00BF6084">
        <w:tc>
          <w:tcPr>
            <w:tcW w:w="4217" w:type="dxa"/>
          </w:tcPr>
          <w:p w14:paraId="544E9ED1" w14:textId="77777777" w:rsidR="00825D4D" w:rsidRPr="00E20F13" w:rsidRDefault="00825D4D" w:rsidP="00BF6084">
            <w:pPr>
              <w:rPr>
                <w:lang w:val="en-GB"/>
              </w:rPr>
            </w:pPr>
            <w:r>
              <w:rPr>
                <w:lang w:val="en-GB"/>
              </w:rPr>
              <w:t>Masoud Fakhimi</w:t>
            </w:r>
          </w:p>
          <w:p w14:paraId="672F9330" w14:textId="77777777" w:rsidR="00825D4D" w:rsidRPr="00E20F13" w:rsidRDefault="00825D4D" w:rsidP="00BF6084">
            <w:pPr>
              <w:rPr>
                <w:lang w:val="en-GB"/>
              </w:rPr>
            </w:pPr>
            <w:r w:rsidRPr="00E20F13">
              <w:rPr>
                <w:lang w:val="en-GB"/>
              </w:rPr>
              <w:t xml:space="preserve">University of </w:t>
            </w:r>
            <w:r>
              <w:rPr>
                <w:lang w:val="en-GB"/>
              </w:rPr>
              <w:t>Surrey</w:t>
            </w:r>
          </w:p>
          <w:p w14:paraId="272E7B6B" w14:textId="77777777" w:rsidR="00825D4D" w:rsidRPr="000B0AEE" w:rsidRDefault="00825D4D" w:rsidP="00BF6084">
            <w:pPr>
              <w:rPr>
                <w:lang w:val="en-GB"/>
              </w:rPr>
            </w:pPr>
            <w:r w:rsidRPr="00E20F13">
              <w:rPr>
                <w:lang w:val="en-GB"/>
              </w:rPr>
              <w:t xml:space="preserve">E-Mail: </w:t>
            </w:r>
            <w:hyperlink r:id="rId14" w:history="1">
              <w:r>
                <w:rPr>
                  <w:rStyle w:val="Hyperlink"/>
                </w:rPr>
                <w:t>masoud.fakhimi@surrey.ac.uk</w:t>
              </w:r>
            </w:hyperlink>
          </w:p>
        </w:tc>
        <w:tc>
          <w:tcPr>
            <w:tcW w:w="4675" w:type="dxa"/>
          </w:tcPr>
          <w:p w14:paraId="3D418FB0" w14:textId="77777777" w:rsidR="00825D4D" w:rsidRDefault="00825D4D" w:rsidP="00BF6084">
            <w:bookmarkStart w:id="1" w:name="_Hlk187157509"/>
            <w:r w:rsidRPr="006D5C35">
              <w:t>C</w:t>
            </w:r>
            <w:r>
              <w:t>aroline</w:t>
            </w:r>
            <w:r w:rsidRPr="006D5C35">
              <w:t xml:space="preserve"> K</w:t>
            </w:r>
            <w:r>
              <w:t>rejci</w:t>
            </w:r>
          </w:p>
          <w:bookmarkEnd w:id="1"/>
          <w:p w14:paraId="17322849" w14:textId="77777777" w:rsidR="00825D4D" w:rsidRDefault="00825D4D" w:rsidP="00BF6084">
            <w:r w:rsidRPr="006D5C35">
              <w:t xml:space="preserve">University of </w:t>
            </w:r>
            <w:r>
              <w:t>Texas at Arlington</w:t>
            </w:r>
          </w:p>
          <w:p w14:paraId="7A4027B9" w14:textId="77777777" w:rsidR="00825D4D" w:rsidRPr="000B0AEE" w:rsidRDefault="00825D4D" w:rsidP="00BF6084">
            <w:pPr>
              <w:rPr>
                <w:lang w:val="de-DE"/>
              </w:rPr>
            </w:pPr>
            <w:r w:rsidRPr="000B0AEE">
              <w:rPr>
                <w:lang w:val="de-DE"/>
              </w:rPr>
              <w:t xml:space="preserve">E-Mail: </w:t>
            </w:r>
            <w:hyperlink r:id="rId15" w:history="1">
              <w:r>
                <w:rPr>
                  <w:rStyle w:val="Hyperlink"/>
                  <w:lang w:val="de-DE"/>
                </w:rPr>
                <w:t>caroline.krejci@uta.edu</w:t>
              </w:r>
            </w:hyperlink>
          </w:p>
          <w:p w14:paraId="0A40CEAF" w14:textId="77777777" w:rsidR="00825D4D" w:rsidRPr="00323235" w:rsidRDefault="00825D4D" w:rsidP="00BF6084">
            <w:pPr>
              <w:rPr>
                <w:lang w:val="de-DE"/>
              </w:rPr>
            </w:pPr>
          </w:p>
        </w:tc>
      </w:tr>
      <w:tr w:rsidR="00825D4D" w:rsidRPr="000B0AEE" w14:paraId="17303C9E" w14:textId="77777777" w:rsidTr="00BF6084">
        <w:tc>
          <w:tcPr>
            <w:tcW w:w="4217" w:type="dxa"/>
          </w:tcPr>
          <w:p w14:paraId="56FF53E4" w14:textId="77777777" w:rsidR="00825D4D" w:rsidRDefault="00825D4D" w:rsidP="00BF6084">
            <w:r>
              <w:t>Cristina Ruiz Martin</w:t>
            </w:r>
          </w:p>
          <w:p w14:paraId="1C4248BE" w14:textId="77777777" w:rsidR="00825D4D" w:rsidRDefault="00825D4D" w:rsidP="00BF6084">
            <w:r>
              <w:t>Carleton University</w:t>
            </w:r>
          </w:p>
          <w:p w14:paraId="35ED5E9E" w14:textId="77777777" w:rsidR="00825D4D" w:rsidRPr="000B0AEE" w:rsidRDefault="00825D4D" w:rsidP="00BF6084">
            <w:pPr>
              <w:rPr>
                <w:lang w:val="de-DE"/>
              </w:rPr>
            </w:pPr>
            <w:r w:rsidRPr="000B0AEE">
              <w:rPr>
                <w:lang w:val="de-DE"/>
              </w:rPr>
              <w:t xml:space="preserve">E-Mail: </w:t>
            </w:r>
            <w:hyperlink r:id="rId16" w:history="1">
              <w:r>
                <w:rPr>
                  <w:rStyle w:val="Hyperlink"/>
                  <w:lang w:val="de-DE"/>
                </w:rPr>
                <w:t>cristinaruizmartin@sce.carleton.ca</w:t>
              </w:r>
            </w:hyperlink>
          </w:p>
        </w:tc>
        <w:tc>
          <w:tcPr>
            <w:tcW w:w="4675" w:type="dxa"/>
          </w:tcPr>
          <w:p w14:paraId="6E5392B6" w14:textId="77777777" w:rsidR="00825D4D" w:rsidRPr="000B0AEE" w:rsidRDefault="00825D4D" w:rsidP="00BF6084">
            <w:pPr>
              <w:rPr>
                <w:lang w:val="de-DE"/>
              </w:rPr>
            </w:pPr>
          </w:p>
        </w:tc>
      </w:tr>
    </w:tbl>
    <w:p w14:paraId="4402CAD0" w14:textId="77777777" w:rsidR="00825D4D" w:rsidRDefault="00825D4D" w:rsidP="001002A3">
      <w:pPr>
        <w:pStyle w:val="Heading"/>
        <w:rPr>
          <w:caps w:val="0"/>
          <w:szCs w:val="22"/>
          <w:lang w:val="fr-FR"/>
        </w:rPr>
      </w:pPr>
    </w:p>
    <w:p w14:paraId="7454DAFD" w14:textId="2349099E" w:rsidR="003D6A17" w:rsidRPr="007B4962" w:rsidRDefault="007E43A9" w:rsidP="001002A3">
      <w:pPr>
        <w:pStyle w:val="Heading"/>
        <w:rPr>
          <w:szCs w:val="22"/>
          <w:lang w:val="fr-FR"/>
        </w:rPr>
      </w:pPr>
      <w:r w:rsidRPr="007B4962">
        <w:rPr>
          <w:caps w:val="0"/>
          <w:szCs w:val="22"/>
          <w:lang w:val="fr-FR"/>
        </w:rPr>
        <w:t>REFERENCES</w:t>
      </w:r>
    </w:p>
    <w:p w14:paraId="63A12E5F" w14:textId="5884B739" w:rsidR="00E41733" w:rsidRPr="00367E5A" w:rsidRDefault="000D4B1A" w:rsidP="000D4B1A">
      <w:pPr>
        <w:pStyle w:val="Reference"/>
      </w:pPr>
      <w:r w:rsidRPr="00367E5A">
        <w:t>WSC BoD (Winter Simulation</w:t>
      </w:r>
      <w:r>
        <w:t xml:space="preserve"> Conference Board of Directors). 202</w:t>
      </w:r>
      <w:r w:rsidR="007F24D4">
        <w:t>6</w:t>
      </w:r>
      <w:r>
        <w:t>. Winter Simulation Conference.</w:t>
      </w:r>
      <w:r w:rsidRPr="00367E5A">
        <w:t xml:space="preserve"> </w:t>
      </w:r>
      <w:r w:rsidRPr="00367E5A">
        <w:rPr>
          <w:rStyle w:val="Hyperlink"/>
        </w:rPr>
        <w:t>http://</w:t>
      </w:r>
      <w:hyperlink r:id="rId17" w:history="1">
        <w:r w:rsidRPr="00367E5A">
          <w:rPr>
            <w:rStyle w:val="Hyperlink"/>
          </w:rPr>
          <w:t>www.wintersim.org</w:t>
        </w:r>
      </w:hyperlink>
      <w:r>
        <w:t xml:space="preserve">, accessed </w:t>
      </w:r>
      <w:r>
        <w:fldChar w:fldCharType="begin"/>
      </w:r>
      <w:r>
        <w:instrText xml:space="preserve"> DATE  \@ "d MMMM yyyy"  \* MERGEFORMAT </w:instrText>
      </w:r>
      <w:r>
        <w:fldChar w:fldCharType="separate"/>
      </w:r>
      <w:r w:rsidR="00416F83">
        <w:rPr>
          <w:noProof/>
        </w:rPr>
        <w:t>12 February 2026</w:t>
      </w:r>
      <w:r>
        <w:fldChar w:fldCharType="end"/>
      </w:r>
      <w:r>
        <w:t>.</w:t>
      </w:r>
    </w:p>
    <w:sectPr w:rsidR="00E41733" w:rsidRPr="00367E5A" w:rsidSect="002A0600">
      <w:headerReference w:type="default" r:id="rId18"/>
      <w:footerReference w:type="default" r:id="rId19"/>
      <w:headerReference w:type="first" r:id="rId2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9715C" w14:textId="77777777" w:rsidR="007B7B3E" w:rsidRDefault="007B7B3E">
      <w:r>
        <w:separator/>
      </w:r>
    </w:p>
  </w:endnote>
  <w:endnote w:type="continuationSeparator" w:id="0">
    <w:p w14:paraId="781E06FB" w14:textId="77777777" w:rsidR="007B7B3E" w:rsidRDefault="007B7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78EC3"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4D9DF" w14:textId="77777777" w:rsidR="007B7B3E" w:rsidRDefault="007B7B3E">
      <w:r>
        <w:separator/>
      </w:r>
    </w:p>
  </w:footnote>
  <w:footnote w:type="continuationSeparator" w:id="0">
    <w:p w14:paraId="0C9CFA98" w14:textId="77777777" w:rsidR="007B7B3E" w:rsidRDefault="007B7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34ED4" w14:textId="77777777" w:rsidR="009C2C51" w:rsidRPr="00EE1FFB" w:rsidRDefault="009B64D9" w:rsidP="00E41226">
    <w:pPr>
      <w:pStyle w:val="HeadAuthor"/>
    </w:pPr>
    <w:r w:rsidRPr="002D0ADE">
      <w:rPr>
        <w:rFonts w:eastAsia="SimSun"/>
        <w:lang w:eastAsia="zh-CN"/>
      </w:rPr>
      <w:t>LastName1, LastName2, LastName3, LastName4, and LastName5 (LastAuthor)</w:t>
    </w:r>
  </w:p>
  <w:p w14:paraId="6AF3C19A"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B5E1" w14:textId="7B32F3D6" w:rsidR="002E0BC9" w:rsidRPr="00EE1FFB" w:rsidRDefault="002E0BC9" w:rsidP="002E0BC9">
    <w:pPr>
      <w:pStyle w:val="HeadEditor1"/>
    </w:pPr>
    <w:bookmarkStart w:id="2" w:name="_Hlk63845701"/>
    <w:bookmarkStart w:id="3" w:name="_Hlk63845702"/>
    <w:bookmarkStart w:id="4" w:name="_Hlk63845935"/>
    <w:bookmarkStart w:id="5" w:name="_Hlk63845936"/>
    <w:r w:rsidRPr="00EE1FFB">
      <w:t>P</w:t>
    </w:r>
    <w:r>
      <w:t>roceedings of the 20</w:t>
    </w:r>
    <w:r w:rsidR="0094371C">
      <w:t>2</w:t>
    </w:r>
    <w:r w:rsidR="00F660FD">
      <w:t>6</w:t>
    </w:r>
    <w:r w:rsidRPr="00EE1FFB">
      <w:t xml:space="preserve"> Winter Simulation Conference</w:t>
    </w:r>
  </w:p>
  <w:bookmarkEnd w:id="2"/>
  <w:bookmarkEnd w:id="3"/>
  <w:bookmarkEnd w:id="4"/>
  <w:bookmarkEnd w:id="5"/>
  <w:p w14:paraId="263E5427" w14:textId="36E9B227" w:rsidR="009C2C51" w:rsidRPr="002E0BC9" w:rsidRDefault="00F660FD" w:rsidP="00F660FD">
    <w:pPr>
      <w:pStyle w:val="HeadEditor2"/>
    </w:pPr>
    <w:r>
      <w:t xml:space="preserve">V. Ramamohan, </w:t>
    </w:r>
    <w:r>
      <w:rPr>
        <w:rFonts w:eastAsia="SimSun"/>
        <w:lang w:eastAsia="zh-CN"/>
      </w:rPr>
      <w:t xml:space="preserve">A. </w:t>
    </w:r>
    <w:r w:rsidRPr="006D5C35">
      <w:rPr>
        <w:rFonts w:eastAsia="SimSun"/>
        <w:lang w:eastAsia="zh-CN"/>
      </w:rPr>
      <w:t>Djanatliev</w:t>
    </w:r>
    <w:r>
      <w:rPr>
        <w:rFonts w:eastAsia="SimSun"/>
        <w:lang w:eastAsia="zh-CN"/>
      </w:rPr>
      <w:t>, M. Fakhimi, C. Krejci, C. R</w:t>
    </w:r>
    <w:r w:rsidR="00440E2E">
      <w:rPr>
        <w:rFonts w:eastAsia="SimSun"/>
        <w:lang w:eastAsia="zh-CN"/>
      </w:rPr>
      <w:t>uiz</w:t>
    </w:r>
    <w:r>
      <w:rPr>
        <w:rFonts w:eastAsia="SimSun"/>
        <w:lang w:eastAsia="zh-CN"/>
      </w:rPr>
      <w:t xml:space="preserve"> Martin,</w:t>
    </w:r>
    <w:r w:rsidRPr="006D5C35">
      <w:rPr>
        <w:rFonts w:eastAsia="SimSun"/>
        <w:lang w:eastAsia="zh-CN"/>
      </w:rPr>
      <w:t xml:space="preserve"> </w:t>
    </w:r>
    <w:r>
      <w:rPr>
        <w:rFonts w:eastAsia="SimSun"/>
        <w:lang w:eastAsia="zh-CN"/>
      </w:rPr>
      <w:t>B. S. Onggo, and</w:t>
    </w:r>
    <w:r>
      <w:t xml:space="preserve"> N. Mustafee</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18238625">
    <w:abstractNumId w:val="19"/>
  </w:num>
  <w:num w:numId="2" w16cid:durableId="990521602">
    <w:abstractNumId w:val="15"/>
  </w:num>
  <w:num w:numId="3" w16cid:durableId="7224838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4619108">
    <w:abstractNumId w:val="17"/>
  </w:num>
  <w:num w:numId="5" w16cid:durableId="18190315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268945">
    <w:abstractNumId w:val="10"/>
  </w:num>
  <w:num w:numId="7" w16cid:durableId="885723976">
    <w:abstractNumId w:val="8"/>
  </w:num>
  <w:num w:numId="8" w16cid:durableId="2109501210">
    <w:abstractNumId w:val="7"/>
  </w:num>
  <w:num w:numId="9" w16cid:durableId="708258906">
    <w:abstractNumId w:val="6"/>
  </w:num>
  <w:num w:numId="10" w16cid:durableId="1259438000">
    <w:abstractNumId w:val="5"/>
  </w:num>
  <w:num w:numId="11" w16cid:durableId="237373669">
    <w:abstractNumId w:val="9"/>
  </w:num>
  <w:num w:numId="12" w16cid:durableId="1791699696">
    <w:abstractNumId w:val="4"/>
  </w:num>
  <w:num w:numId="13" w16cid:durableId="758788965">
    <w:abstractNumId w:val="3"/>
  </w:num>
  <w:num w:numId="14" w16cid:durableId="2063288419">
    <w:abstractNumId w:val="2"/>
  </w:num>
  <w:num w:numId="15" w16cid:durableId="1404835924">
    <w:abstractNumId w:val="1"/>
  </w:num>
  <w:num w:numId="16" w16cid:durableId="1529221961">
    <w:abstractNumId w:val="18"/>
  </w:num>
  <w:num w:numId="17" w16cid:durableId="527136856">
    <w:abstractNumId w:val="0"/>
  </w:num>
  <w:num w:numId="18" w16cid:durableId="1216166246">
    <w:abstractNumId w:val="11"/>
  </w:num>
  <w:num w:numId="19" w16cid:durableId="1404644305">
    <w:abstractNumId w:val="13"/>
  </w:num>
  <w:num w:numId="20" w16cid:durableId="1556619981">
    <w:abstractNumId w:val="16"/>
  </w:num>
  <w:num w:numId="21" w16cid:durableId="11747619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0810091">
    <w:abstractNumId w:val="12"/>
  </w:num>
  <w:num w:numId="23" w16cid:durableId="548541318">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66737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mwqAUA3IUjViwAAAA="/>
    <w:docVar w:name="dgnword-docGUID" w:val="{ADDB42FF-FCBF-451E-A104-C94A9C589F76}"/>
    <w:docVar w:name="dgnword-eventsink" w:val="206975520"/>
  </w:docVars>
  <w:rsids>
    <w:rsidRoot w:val="002A0600"/>
    <w:rsid w:val="00000722"/>
    <w:rsid w:val="00002132"/>
    <w:rsid w:val="000023E8"/>
    <w:rsid w:val="00003F44"/>
    <w:rsid w:val="00010B20"/>
    <w:rsid w:val="000114B0"/>
    <w:rsid w:val="0001249B"/>
    <w:rsid w:val="00017AB9"/>
    <w:rsid w:val="00021CD0"/>
    <w:rsid w:val="00030FF7"/>
    <w:rsid w:val="0003158A"/>
    <w:rsid w:val="000411DE"/>
    <w:rsid w:val="000430DA"/>
    <w:rsid w:val="00043F4B"/>
    <w:rsid w:val="00044654"/>
    <w:rsid w:val="00047369"/>
    <w:rsid w:val="00047E07"/>
    <w:rsid w:val="00051643"/>
    <w:rsid w:val="000527FC"/>
    <w:rsid w:val="00053F11"/>
    <w:rsid w:val="000543F0"/>
    <w:rsid w:val="00054DCE"/>
    <w:rsid w:val="0006627E"/>
    <w:rsid w:val="0006749C"/>
    <w:rsid w:val="00070B0E"/>
    <w:rsid w:val="00070F1C"/>
    <w:rsid w:val="0007289C"/>
    <w:rsid w:val="00082031"/>
    <w:rsid w:val="00082D99"/>
    <w:rsid w:val="0008435C"/>
    <w:rsid w:val="000910F3"/>
    <w:rsid w:val="00092AAF"/>
    <w:rsid w:val="00092DFA"/>
    <w:rsid w:val="000A7A04"/>
    <w:rsid w:val="000B064D"/>
    <w:rsid w:val="000B4222"/>
    <w:rsid w:val="000B7A66"/>
    <w:rsid w:val="000C3122"/>
    <w:rsid w:val="000C7C52"/>
    <w:rsid w:val="000D37D5"/>
    <w:rsid w:val="000D4B1A"/>
    <w:rsid w:val="000E4409"/>
    <w:rsid w:val="000E63E2"/>
    <w:rsid w:val="000F0D30"/>
    <w:rsid w:val="000F75FB"/>
    <w:rsid w:val="00100031"/>
    <w:rsid w:val="001002A3"/>
    <w:rsid w:val="001028B2"/>
    <w:rsid w:val="00106577"/>
    <w:rsid w:val="00111917"/>
    <w:rsid w:val="0011443E"/>
    <w:rsid w:val="001176A8"/>
    <w:rsid w:val="00121214"/>
    <w:rsid w:val="00134D57"/>
    <w:rsid w:val="00141B9D"/>
    <w:rsid w:val="00142FE9"/>
    <w:rsid w:val="00160274"/>
    <w:rsid w:val="00162FA0"/>
    <w:rsid w:val="00171083"/>
    <w:rsid w:val="0018306D"/>
    <w:rsid w:val="00183733"/>
    <w:rsid w:val="00184F0A"/>
    <w:rsid w:val="001867BE"/>
    <w:rsid w:val="0019652B"/>
    <w:rsid w:val="00197979"/>
    <w:rsid w:val="001A1852"/>
    <w:rsid w:val="001A3247"/>
    <w:rsid w:val="001A7AED"/>
    <w:rsid w:val="001A7B4F"/>
    <w:rsid w:val="001B027A"/>
    <w:rsid w:val="001B6949"/>
    <w:rsid w:val="001B77A0"/>
    <w:rsid w:val="001C4BFF"/>
    <w:rsid w:val="001D0DE4"/>
    <w:rsid w:val="001D0FDF"/>
    <w:rsid w:val="001D3C22"/>
    <w:rsid w:val="001D4359"/>
    <w:rsid w:val="001D6865"/>
    <w:rsid w:val="001E3B70"/>
    <w:rsid w:val="001E4CD8"/>
    <w:rsid w:val="001F1E6B"/>
    <w:rsid w:val="001F6CDA"/>
    <w:rsid w:val="001F7428"/>
    <w:rsid w:val="001F7674"/>
    <w:rsid w:val="00204202"/>
    <w:rsid w:val="00212E2D"/>
    <w:rsid w:val="002140CB"/>
    <w:rsid w:val="00215A46"/>
    <w:rsid w:val="00217033"/>
    <w:rsid w:val="002170B7"/>
    <w:rsid w:val="00231C80"/>
    <w:rsid w:val="002331DB"/>
    <w:rsid w:val="00233BFE"/>
    <w:rsid w:val="00246C5B"/>
    <w:rsid w:val="0024786B"/>
    <w:rsid w:val="002529A8"/>
    <w:rsid w:val="00253C6C"/>
    <w:rsid w:val="00255AC0"/>
    <w:rsid w:val="00257423"/>
    <w:rsid w:val="00257F2F"/>
    <w:rsid w:val="00265168"/>
    <w:rsid w:val="002667E6"/>
    <w:rsid w:val="00271C94"/>
    <w:rsid w:val="00272AB0"/>
    <w:rsid w:val="00273EB9"/>
    <w:rsid w:val="0027603D"/>
    <w:rsid w:val="002851F8"/>
    <w:rsid w:val="002904A9"/>
    <w:rsid w:val="00292247"/>
    <w:rsid w:val="00297D67"/>
    <w:rsid w:val="002A0600"/>
    <w:rsid w:val="002A0DA5"/>
    <w:rsid w:val="002A0EA7"/>
    <w:rsid w:val="002A1157"/>
    <w:rsid w:val="002A74B9"/>
    <w:rsid w:val="002B1044"/>
    <w:rsid w:val="002B5D44"/>
    <w:rsid w:val="002B6A5D"/>
    <w:rsid w:val="002C2FAD"/>
    <w:rsid w:val="002C617A"/>
    <w:rsid w:val="002D0549"/>
    <w:rsid w:val="002D0A7D"/>
    <w:rsid w:val="002D11E8"/>
    <w:rsid w:val="002D2FFF"/>
    <w:rsid w:val="002D3C89"/>
    <w:rsid w:val="002D47BC"/>
    <w:rsid w:val="002D4B9E"/>
    <w:rsid w:val="002E0BC9"/>
    <w:rsid w:val="002E7338"/>
    <w:rsid w:val="002F6E15"/>
    <w:rsid w:val="002F6FCF"/>
    <w:rsid w:val="003019B1"/>
    <w:rsid w:val="00303248"/>
    <w:rsid w:val="00304D3D"/>
    <w:rsid w:val="00306971"/>
    <w:rsid w:val="00310490"/>
    <w:rsid w:val="003136BF"/>
    <w:rsid w:val="00315518"/>
    <w:rsid w:val="00320BB1"/>
    <w:rsid w:val="00321F83"/>
    <w:rsid w:val="00326A30"/>
    <w:rsid w:val="00332F60"/>
    <w:rsid w:val="00334366"/>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2E3"/>
    <w:rsid w:val="003A1E5A"/>
    <w:rsid w:val="003A2EE4"/>
    <w:rsid w:val="003A5256"/>
    <w:rsid w:val="003B32EE"/>
    <w:rsid w:val="003C205F"/>
    <w:rsid w:val="003C36AB"/>
    <w:rsid w:val="003C54E1"/>
    <w:rsid w:val="003D0253"/>
    <w:rsid w:val="003D3173"/>
    <w:rsid w:val="003D3D89"/>
    <w:rsid w:val="003D4349"/>
    <w:rsid w:val="003D535F"/>
    <w:rsid w:val="003D6A17"/>
    <w:rsid w:val="003E04D9"/>
    <w:rsid w:val="003E1662"/>
    <w:rsid w:val="003E2D0F"/>
    <w:rsid w:val="003F3F84"/>
    <w:rsid w:val="003F499D"/>
    <w:rsid w:val="003F5E1C"/>
    <w:rsid w:val="003F68C5"/>
    <w:rsid w:val="0041304E"/>
    <w:rsid w:val="00415776"/>
    <w:rsid w:val="00416F83"/>
    <w:rsid w:val="00420022"/>
    <w:rsid w:val="004207F5"/>
    <w:rsid w:val="004225C3"/>
    <w:rsid w:val="0042509C"/>
    <w:rsid w:val="00431E53"/>
    <w:rsid w:val="00437247"/>
    <w:rsid w:val="00437E05"/>
    <w:rsid w:val="00440CB9"/>
    <w:rsid w:val="00440E2E"/>
    <w:rsid w:val="00443BC3"/>
    <w:rsid w:val="004459A2"/>
    <w:rsid w:val="00447C14"/>
    <w:rsid w:val="00452D5A"/>
    <w:rsid w:val="004657BF"/>
    <w:rsid w:val="00472ACB"/>
    <w:rsid w:val="00480546"/>
    <w:rsid w:val="00483EBE"/>
    <w:rsid w:val="004876DA"/>
    <w:rsid w:val="0049011F"/>
    <w:rsid w:val="00496987"/>
    <w:rsid w:val="004B25CC"/>
    <w:rsid w:val="004B2B1D"/>
    <w:rsid w:val="004B699E"/>
    <w:rsid w:val="004B7B21"/>
    <w:rsid w:val="004C1A67"/>
    <w:rsid w:val="004C3BDF"/>
    <w:rsid w:val="004C6293"/>
    <w:rsid w:val="004C66A7"/>
    <w:rsid w:val="004D1559"/>
    <w:rsid w:val="004D2A15"/>
    <w:rsid w:val="004D68D1"/>
    <w:rsid w:val="004E2E33"/>
    <w:rsid w:val="004E39E3"/>
    <w:rsid w:val="004E42FF"/>
    <w:rsid w:val="004E4CD4"/>
    <w:rsid w:val="004E5CF9"/>
    <w:rsid w:val="004F2739"/>
    <w:rsid w:val="004F5731"/>
    <w:rsid w:val="004F7BE3"/>
    <w:rsid w:val="00514330"/>
    <w:rsid w:val="0051553D"/>
    <w:rsid w:val="005244E8"/>
    <w:rsid w:val="00525F11"/>
    <w:rsid w:val="005275D4"/>
    <w:rsid w:val="00527FCA"/>
    <w:rsid w:val="00536C4B"/>
    <w:rsid w:val="00542193"/>
    <w:rsid w:val="00542EF8"/>
    <w:rsid w:val="00550F59"/>
    <w:rsid w:val="00553614"/>
    <w:rsid w:val="0055505B"/>
    <w:rsid w:val="00556ABD"/>
    <w:rsid w:val="005577F3"/>
    <w:rsid w:val="005628A5"/>
    <w:rsid w:val="00564503"/>
    <w:rsid w:val="00564918"/>
    <w:rsid w:val="00566E7A"/>
    <w:rsid w:val="00576BDA"/>
    <w:rsid w:val="0057739D"/>
    <w:rsid w:val="00581545"/>
    <w:rsid w:val="00581C70"/>
    <w:rsid w:val="00586838"/>
    <w:rsid w:val="00590B37"/>
    <w:rsid w:val="00594B59"/>
    <w:rsid w:val="0059560B"/>
    <w:rsid w:val="005A0737"/>
    <w:rsid w:val="005A1D02"/>
    <w:rsid w:val="005A1D42"/>
    <w:rsid w:val="005B0766"/>
    <w:rsid w:val="005B55FA"/>
    <w:rsid w:val="005C174C"/>
    <w:rsid w:val="005C347A"/>
    <w:rsid w:val="005C5045"/>
    <w:rsid w:val="005D1644"/>
    <w:rsid w:val="005D1A35"/>
    <w:rsid w:val="005D1B7C"/>
    <w:rsid w:val="005D30FA"/>
    <w:rsid w:val="005D36E9"/>
    <w:rsid w:val="005D37DC"/>
    <w:rsid w:val="005D3D32"/>
    <w:rsid w:val="005D774D"/>
    <w:rsid w:val="005E264B"/>
    <w:rsid w:val="005E60D2"/>
    <w:rsid w:val="005E67E2"/>
    <w:rsid w:val="005F3825"/>
    <w:rsid w:val="006005DD"/>
    <w:rsid w:val="0060156B"/>
    <w:rsid w:val="00602447"/>
    <w:rsid w:val="00602E46"/>
    <w:rsid w:val="006071C0"/>
    <w:rsid w:val="00607D8B"/>
    <w:rsid w:val="006111F8"/>
    <w:rsid w:val="00615A51"/>
    <w:rsid w:val="00617231"/>
    <w:rsid w:val="00617330"/>
    <w:rsid w:val="00620AE8"/>
    <w:rsid w:val="00623103"/>
    <w:rsid w:val="00630016"/>
    <w:rsid w:val="00635E1A"/>
    <w:rsid w:val="00645110"/>
    <w:rsid w:val="0064713A"/>
    <w:rsid w:val="00647F52"/>
    <w:rsid w:val="00651864"/>
    <w:rsid w:val="00655F1E"/>
    <w:rsid w:val="006600FC"/>
    <w:rsid w:val="00660FE2"/>
    <w:rsid w:val="006622A4"/>
    <w:rsid w:val="006632A9"/>
    <w:rsid w:val="00665338"/>
    <w:rsid w:val="006654F6"/>
    <w:rsid w:val="006765F0"/>
    <w:rsid w:val="0067739A"/>
    <w:rsid w:val="00681391"/>
    <w:rsid w:val="00686052"/>
    <w:rsid w:val="00686F93"/>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47220"/>
    <w:rsid w:val="007534CF"/>
    <w:rsid w:val="00753C7D"/>
    <w:rsid w:val="007630AC"/>
    <w:rsid w:val="0076714D"/>
    <w:rsid w:val="00771244"/>
    <w:rsid w:val="00771D6E"/>
    <w:rsid w:val="00771E4A"/>
    <w:rsid w:val="007774D6"/>
    <w:rsid w:val="0078755B"/>
    <w:rsid w:val="00787D28"/>
    <w:rsid w:val="0079248C"/>
    <w:rsid w:val="00795074"/>
    <w:rsid w:val="00795469"/>
    <w:rsid w:val="007A46B2"/>
    <w:rsid w:val="007B0097"/>
    <w:rsid w:val="007B4962"/>
    <w:rsid w:val="007B64A1"/>
    <w:rsid w:val="007B7B3E"/>
    <w:rsid w:val="007C69A2"/>
    <w:rsid w:val="007D15EB"/>
    <w:rsid w:val="007D7563"/>
    <w:rsid w:val="007E43A9"/>
    <w:rsid w:val="007E7D02"/>
    <w:rsid w:val="007F07FB"/>
    <w:rsid w:val="007F24D4"/>
    <w:rsid w:val="007F2812"/>
    <w:rsid w:val="007F458F"/>
    <w:rsid w:val="007F5A75"/>
    <w:rsid w:val="00805414"/>
    <w:rsid w:val="00805CA9"/>
    <w:rsid w:val="00807816"/>
    <w:rsid w:val="0081039A"/>
    <w:rsid w:val="0081193A"/>
    <w:rsid w:val="00812F09"/>
    <w:rsid w:val="00825C96"/>
    <w:rsid w:val="00825D4D"/>
    <w:rsid w:val="00831D36"/>
    <w:rsid w:val="00833617"/>
    <w:rsid w:val="00835673"/>
    <w:rsid w:val="008406DC"/>
    <w:rsid w:val="008438DA"/>
    <w:rsid w:val="00843FE9"/>
    <w:rsid w:val="00850A55"/>
    <w:rsid w:val="00850EEA"/>
    <w:rsid w:val="008513E2"/>
    <w:rsid w:val="00852DD1"/>
    <w:rsid w:val="00856443"/>
    <w:rsid w:val="00866559"/>
    <w:rsid w:val="00872BF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054B4"/>
    <w:rsid w:val="00910AEC"/>
    <w:rsid w:val="00913EAF"/>
    <w:rsid w:val="00914E48"/>
    <w:rsid w:val="00917636"/>
    <w:rsid w:val="00921396"/>
    <w:rsid w:val="00921E3A"/>
    <w:rsid w:val="00923E95"/>
    <w:rsid w:val="00930689"/>
    <w:rsid w:val="00930FF0"/>
    <w:rsid w:val="0093165A"/>
    <w:rsid w:val="00931F49"/>
    <w:rsid w:val="00934292"/>
    <w:rsid w:val="00941BC3"/>
    <w:rsid w:val="009425E8"/>
    <w:rsid w:val="0094371C"/>
    <w:rsid w:val="00946489"/>
    <w:rsid w:val="00946F79"/>
    <w:rsid w:val="00951131"/>
    <w:rsid w:val="009516AF"/>
    <w:rsid w:val="00957880"/>
    <w:rsid w:val="00961CEF"/>
    <w:rsid w:val="00964E46"/>
    <w:rsid w:val="00966659"/>
    <w:rsid w:val="00977B90"/>
    <w:rsid w:val="00984CA6"/>
    <w:rsid w:val="009850DB"/>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B64D9"/>
    <w:rsid w:val="009C0168"/>
    <w:rsid w:val="009C2C51"/>
    <w:rsid w:val="009D7F38"/>
    <w:rsid w:val="009F3C90"/>
    <w:rsid w:val="009F4FEE"/>
    <w:rsid w:val="009F79B8"/>
    <w:rsid w:val="009F7EE4"/>
    <w:rsid w:val="00A00AC4"/>
    <w:rsid w:val="00A068A4"/>
    <w:rsid w:val="00A11276"/>
    <w:rsid w:val="00A11A0B"/>
    <w:rsid w:val="00A132F5"/>
    <w:rsid w:val="00A21282"/>
    <w:rsid w:val="00A229B4"/>
    <w:rsid w:val="00A2341A"/>
    <w:rsid w:val="00A23C26"/>
    <w:rsid w:val="00A240FA"/>
    <w:rsid w:val="00A2466F"/>
    <w:rsid w:val="00A26CBA"/>
    <w:rsid w:val="00A34CCE"/>
    <w:rsid w:val="00A35AF4"/>
    <w:rsid w:val="00A41F42"/>
    <w:rsid w:val="00A437F1"/>
    <w:rsid w:val="00A4389F"/>
    <w:rsid w:val="00A45321"/>
    <w:rsid w:val="00A50286"/>
    <w:rsid w:val="00A50FD8"/>
    <w:rsid w:val="00A56F64"/>
    <w:rsid w:val="00A608C0"/>
    <w:rsid w:val="00A62A0A"/>
    <w:rsid w:val="00A6402F"/>
    <w:rsid w:val="00A65A71"/>
    <w:rsid w:val="00A70793"/>
    <w:rsid w:val="00A717CC"/>
    <w:rsid w:val="00A7390B"/>
    <w:rsid w:val="00A74724"/>
    <w:rsid w:val="00A750D8"/>
    <w:rsid w:val="00A7746C"/>
    <w:rsid w:val="00A82565"/>
    <w:rsid w:val="00A8504C"/>
    <w:rsid w:val="00A8593E"/>
    <w:rsid w:val="00A86A4B"/>
    <w:rsid w:val="00A97592"/>
    <w:rsid w:val="00A975E0"/>
    <w:rsid w:val="00AA30DD"/>
    <w:rsid w:val="00AA589D"/>
    <w:rsid w:val="00AB0ABA"/>
    <w:rsid w:val="00AB40AF"/>
    <w:rsid w:val="00AB5F3C"/>
    <w:rsid w:val="00AC2642"/>
    <w:rsid w:val="00AD01DA"/>
    <w:rsid w:val="00AD1A2A"/>
    <w:rsid w:val="00AD4A49"/>
    <w:rsid w:val="00AD756C"/>
    <w:rsid w:val="00AE46ED"/>
    <w:rsid w:val="00B0172E"/>
    <w:rsid w:val="00B04B59"/>
    <w:rsid w:val="00B1475F"/>
    <w:rsid w:val="00B15A02"/>
    <w:rsid w:val="00B218FD"/>
    <w:rsid w:val="00B227DC"/>
    <w:rsid w:val="00B22968"/>
    <w:rsid w:val="00B23A63"/>
    <w:rsid w:val="00B23A71"/>
    <w:rsid w:val="00B24A1C"/>
    <w:rsid w:val="00B343C7"/>
    <w:rsid w:val="00B367E3"/>
    <w:rsid w:val="00B36A40"/>
    <w:rsid w:val="00B43880"/>
    <w:rsid w:val="00B45E28"/>
    <w:rsid w:val="00B50FF6"/>
    <w:rsid w:val="00B57AEA"/>
    <w:rsid w:val="00B6164B"/>
    <w:rsid w:val="00B632AA"/>
    <w:rsid w:val="00B715D5"/>
    <w:rsid w:val="00B7755E"/>
    <w:rsid w:val="00B816D0"/>
    <w:rsid w:val="00B84875"/>
    <w:rsid w:val="00B85A0C"/>
    <w:rsid w:val="00B869A2"/>
    <w:rsid w:val="00B86FCD"/>
    <w:rsid w:val="00B93FB6"/>
    <w:rsid w:val="00BA0282"/>
    <w:rsid w:val="00BB33BD"/>
    <w:rsid w:val="00BB4BD8"/>
    <w:rsid w:val="00BB5A12"/>
    <w:rsid w:val="00BC136A"/>
    <w:rsid w:val="00BC13FA"/>
    <w:rsid w:val="00BC26A0"/>
    <w:rsid w:val="00BC29B3"/>
    <w:rsid w:val="00BC4878"/>
    <w:rsid w:val="00BD49DB"/>
    <w:rsid w:val="00BD553E"/>
    <w:rsid w:val="00BD5AE7"/>
    <w:rsid w:val="00BD6705"/>
    <w:rsid w:val="00BE08D1"/>
    <w:rsid w:val="00BE29AA"/>
    <w:rsid w:val="00BE2C80"/>
    <w:rsid w:val="00BE35C4"/>
    <w:rsid w:val="00BE6D03"/>
    <w:rsid w:val="00BF10B2"/>
    <w:rsid w:val="00BF75C2"/>
    <w:rsid w:val="00C010D4"/>
    <w:rsid w:val="00C034B4"/>
    <w:rsid w:val="00C062AC"/>
    <w:rsid w:val="00C11DC8"/>
    <w:rsid w:val="00C1496C"/>
    <w:rsid w:val="00C21EA3"/>
    <w:rsid w:val="00C22820"/>
    <w:rsid w:val="00C30B57"/>
    <w:rsid w:val="00C3136A"/>
    <w:rsid w:val="00C3146A"/>
    <w:rsid w:val="00C34CFF"/>
    <w:rsid w:val="00C37773"/>
    <w:rsid w:val="00C42B2A"/>
    <w:rsid w:val="00C54E60"/>
    <w:rsid w:val="00C55C0A"/>
    <w:rsid w:val="00C579DB"/>
    <w:rsid w:val="00C7002A"/>
    <w:rsid w:val="00C72C8B"/>
    <w:rsid w:val="00C863A2"/>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C74F5"/>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45936"/>
    <w:rsid w:val="00D53629"/>
    <w:rsid w:val="00D55B7B"/>
    <w:rsid w:val="00D57362"/>
    <w:rsid w:val="00D62213"/>
    <w:rsid w:val="00D62251"/>
    <w:rsid w:val="00D63271"/>
    <w:rsid w:val="00D700ED"/>
    <w:rsid w:val="00D77E04"/>
    <w:rsid w:val="00D805C3"/>
    <w:rsid w:val="00D8291D"/>
    <w:rsid w:val="00D8462B"/>
    <w:rsid w:val="00D87A66"/>
    <w:rsid w:val="00D9577A"/>
    <w:rsid w:val="00DA1CED"/>
    <w:rsid w:val="00DA40E3"/>
    <w:rsid w:val="00DA7A0E"/>
    <w:rsid w:val="00DB2D56"/>
    <w:rsid w:val="00DB3E08"/>
    <w:rsid w:val="00DC0E67"/>
    <w:rsid w:val="00DC555D"/>
    <w:rsid w:val="00DD0E2B"/>
    <w:rsid w:val="00DD4EDC"/>
    <w:rsid w:val="00DE03CC"/>
    <w:rsid w:val="00DE46AF"/>
    <w:rsid w:val="00DF0816"/>
    <w:rsid w:val="00DF138C"/>
    <w:rsid w:val="00DF1A2C"/>
    <w:rsid w:val="00DF6038"/>
    <w:rsid w:val="00DF6792"/>
    <w:rsid w:val="00DF6C70"/>
    <w:rsid w:val="00E066FD"/>
    <w:rsid w:val="00E07138"/>
    <w:rsid w:val="00E101E8"/>
    <w:rsid w:val="00E141D1"/>
    <w:rsid w:val="00E14D57"/>
    <w:rsid w:val="00E17989"/>
    <w:rsid w:val="00E2199D"/>
    <w:rsid w:val="00E24536"/>
    <w:rsid w:val="00E25F34"/>
    <w:rsid w:val="00E2636C"/>
    <w:rsid w:val="00E309BB"/>
    <w:rsid w:val="00E41226"/>
    <w:rsid w:val="00E41254"/>
    <w:rsid w:val="00E41733"/>
    <w:rsid w:val="00E42B02"/>
    <w:rsid w:val="00E44C33"/>
    <w:rsid w:val="00E47FBD"/>
    <w:rsid w:val="00E61662"/>
    <w:rsid w:val="00E66538"/>
    <w:rsid w:val="00E73230"/>
    <w:rsid w:val="00E74F94"/>
    <w:rsid w:val="00E75442"/>
    <w:rsid w:val="00E75841"/>
    <w:rsid w:val="00E768B0"/>
    <w:rsid w:val="00E90F1F"/>
    <w:rsid w:val="00E949B0"/>
    <w:rsid w:val="00E955B3"/>
    <w:rsid w:val="00E96842"/>
    <w:rsid w:val="00EA59E8"/>
    <w:rsid w:val="00EB2862"/>
    <w:rsid w:val="00EB6425"/>
    <w:rsid w:val="00EC24C3"/>
    <w:rsid w:val="00EC5E95"/>
    <w:rsid w:val="00ED1F04"/>
    <w:rsid w:val="00EE12D3"/>
    <w:rsid w:val="00EE1FFB"/>
    <w:rsid w:val="00EE7549"/>
    <w:rsid w:val="00EF08A9"/>
    <w:rsid w:val="00EF23B5"/>
    <w:rsid w:val="00F0227C"/>
    <w:rsid w:val="00F03FB1"/>
    <w:rsid w:val="00F06300"/>
    <w:rsid w:val="00F11E53"/>
    <w:rsid w:val="00F16D38"/>
    <w:rsid w:val="00F17634"/>
    <w:rsid w:val="00F21399"/>
    <w:rsid w:val="00F24B6D"/>
    <w:rsid w:val="00F26AE2"/>
    <w:rsid w:val="00F27019"/>
    <w:rsid w:val="00F27F4F"/>
    <w:rsid w:val="00F30CE4"/>
    <w:rsid w:val="00F34EA2"/>
    <w:rsid w:val="00F35A4E"/>
    <w:rsid w:val="00F35BC0"/>
    <w:rsid w:val="00F36EC7"/>
    <w:rsid w:val="00F50437"/>
    <w:rsid w:val="00F54435"/>
    <w:rsid w:val="00F56849"/>
    <w:rsid w:val="00F635D0"/>
    <w:rsid w:val="00F65343"/>
    <w:rsid w:val="00F660FD"/>
    <w:rsid w:val="00F66982"/>
    <w:rsid w:val="00F71D91"/>
    <w:rsid w:val="00F73632"/>
    <w:rsid w:val="00F76BB8"/>
    <w:rsid w:val="00F77A30"/>
    <w:rsid w:val="00F81587"/>
    <w:rsid w:val="00F8463F"/>
    <w:rsid w:val="00F917ED"/>
    <w:rsid w:val="00F956B6"/>
    <w:rsid w:val="00F96821"/>
    <w:rsid w:val="00FA3F67"/>
    <w:rsid w:val="00FA51E9"/>
    <w:rsid w:val="00FA79AC"/>
    <w:rsid w:val="00FB16D9"/>
    <w:rsid w:val="00FB48F9"/>
    <w:rsid w:val="00FD1EFC"/>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B174ED"/>
  <w15:docId w15:val="{3E5C9607-1E77-45E1-ACFA-9D633172B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qFormat/>
    <w:rsid w:val="00E41226"/>
    <w:pPr>
      <w:spacing w:before="289"/>
      <w:jc w:val="center"/>
    </w:pPr>
  </w:style>
  <w:style w:type="character" w:customStyle="1" w:styleId="UnresolvedMention1">
    <w:name w:val="Unresolved Mention1"/>
    <w:basedOn w:val="DefaultParagraphFont"/>
    <w:uiPriority w:val="99"/>
    <w:semiHidden/>
    <w:unhideWhenUsed/>
    <w:rsid w:val="00984CA6"/>
    <w:rPr>
      <w:color w:val="605E5C"/>
      <w:shd w:val="clear" w:color="auto" w:fill="E1DFDD"/>
    </w:rPr>
  </w:style>
  <w:style w:type="table" w:styleId="TableGridLight">
    <w:name w:val="Grid Table Light"/>
    <w:basedOn w:val="TableNormal"/>
    <w:uiPriority w:val="40"/>
    <w:rsid w:val="00B438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E41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natoli.djanatliev@thi.d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wintersim.org" TargetMode="External"/><Relationship Id="rId17" Type="http://schemas.openxmlformats.org/officeDocument/2006/relationships/hyperlink" Target="http://www.wintersim.org" TargetMode="External"/><Relationship Id="rId2" Type="http://schemas.openxmlformats.org/officeDocument/2006/relationships/customXml" Target="../customXml/item2.xml"/><Relationship Id="rId16" Type="http://schemas.openxmlformats.org/officeDocument/2006/relationships/hyperlink" Target="mailto:cristinaruizmartin@sce.carleton.c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aroline.krejci@uta.edu"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soud.fakhimi@exeter.ac.uk"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PosterExtende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ED81E-AB66-453D-9852-3C05F462934F}">
  <ds:schemaRefs>
    <ds:schemaRef ds:uri="http://schemas.openxmlformats.org/officeDocument/2006/bibliography"/>
  </ds:schemaRefs>
</ds:datastoreItem>
</file>

<file path=customXml/itemProps2.xml><?xml version="1.0" encoding="utf-8"?>
<ds:datastoreItem xmlns:ds="http://schemas.openxmlformats.org/officeDocument/2006/customXml" ds:itemID="{A5A317C7-35D9-4810-987E-DEC1376468FA}">
  <ds:schemaRefs>
    <ds:schemaRef ds:uri="http://schemas.microsoft.com/sharepoint/v3/contenttype/forms"/>
  </ds:schemaRefs>
</ds:datastoreItem>
</file>

<file path=customXml/itemProps3.xml><?xml version="1.0" encoding="utf-8"?>
<ds:datastoreItem xmlns:ds="http://schemas.openxmlformats.org/officeDocument/2006/customXml" ds:itemID="{8C2D78D6-09EC-43A9-BEC4-C0ED50BCDDEE}">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4.xml><?xml version="1.0" encoding="utf-8"?>
<ds:datastoreItem xmlns:ds="http://schemas.openxmlformats.org/officeDocument/2006/customXml" ds:itemID="{C1380429-B7AB-4800-AEF0-6E9E9BD99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E39691-4AA2-4C1D-AB8B-B55DDB29D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PosterExtendedAbstract (002)</Template>
  <TotalTime>60</TotalTime>
  <Pages>2</Pages>
  <Words>675</Words>
  <Characters>3634</Characters>
  <Application>Microsoft Office Word</Application>
  <DocSecurity>0</DocSecurity>
  <Lines>6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od</dc:creator>
  <cp:keywords/>
  <cp:lastModifiedBy>Varun Ramamohan</cp:lastModifiedBy>
  <cp:revision>29</cp:revision>
  <cp:lastPrinted>2025-01-29T05:06:00Z</cp:lastPrinted>
  <dcterms:created xsi:type="dcterms:W3CDTF">2024-02-16T12:57:00Z</dcterms:created>
  <dcterms:modified xsi:type="dcterms:W3CDTF">2026-02-1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5798833d260236be940849c78ef4db29ff29d671ff4c93fd57758c377b46b4</vt:lpwstr>
  </property>
  <property fmtid="{D5CDD505-2E9C-101B-9397-08002B2CF9AE}" pid="3" name="ContentTypeId">
    <vt:lpwstr>0x010100931389FEB8E30C46846AFEF478C01429</vt:lpwstr>
  </property>
</Properties>
</file>